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A10E8C" w14:textId="5207289A" w:rsidR="00FF5363" w:rsidRDefault="00036FE9" w:rsidP="00FF5363">
      <w:pPr>
        <w:pStyle w:val="Heading1"/>
        <w:rPr>
          <w:rFonts w:ascii="Lato" w:hAnsi="Lato"/>
        </w:rPr>
      </w:pPr>
      <w:r>
        <w:rPr>
          <w:rFonts w:ascii="Lato" w:hAnsi="Lato"/>
        </w:rPr>
        <w:t xml:space="preserve">Lesson </w:t>
      </w:r>
      <w:r w:rsidR="00C31F45">
        <w:rPr>
          <w:rFonts w:ascii="Lato" w:hAnsi="Lato"/>
        </w:rPr>
        <w:t>6</w:t>
      </w:r>
      <w:r>
        <w:rPr>
          <w:rFonts w:ascii="Lato" w:hAnsi="Lato"/>
        </w:rPr>
        <w:t xml:space="preserve"> – D</w:t>
      </w:r>
      <w:r w:rsidR="004C1B40">
        <w:rPr>
          <w:rFonts w:ascii="Lato" w:hAnsi="Lato"/>
        </w:rPr>
        <w:t>isco Car</w:t>
      </w:r>
      <w:r w:rsidR="00D93F76">
        <w:rPr>
          <w:rFonts w:ascii="Lato" w:hAnsi="Lato"/>
        </w:rPr>
        <w:t xml:space="preserve"> </w:t>
      </w:r>
    </w:p>
    <w:tbl>
      <w:tblPr>
        <w:tblStyle w:val="TableGrid"/>
        <w:tblW w:w="11028" w:type="dxa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838"/>
        <w:gridCol w:w="5190"/>
      </w:tblGrid>
      <w:tr w:rsidR="000162B6" w14:paraId="7D429B51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2108FCE2" w:rsidR="000162B6" w:rsidRDefault="000162B6" w:rsidP="00215B99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036FE9">
              <w:rPr>
                <w:rFonts w:ascii="Lato" w:hAnsi="Lato"/>
              </w:rPr>
              <w:t>Big Picture – Why Is This Relevant?</w:t>
            </w: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3EC464FB" w:rsidR="000162B6" w:rsidRDefault="000162B6" w:rsidP="00215B99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036FE9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DBBF91D" w14:textId="087BAFC5" w:rsidR="00B625CA" w:rsidRDefault="00B80C33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Support the </w:t>
            </w:r>
            <w:r w:rsidR="00B625CA">
              <w:rPr>
                <w:rFonts w:ascii="Lato" w:hAnsi="Lato"/>
              </w:rPr>
              <w:t>concept of count controlled and conditional loops</w:t>
            </w:r>
          </w:p>
          <w:p w14:paraId="43F29262" w14:textId="7DB1542C" w:rsidR="00550654" w:rsidRDefault="00B625CA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ing the </w:t>
            </w:r>
            <w:r w:rsidR="00E50E8F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an environment to express creativity</w:t>
            </w: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F5A8304" w14:textId="375B00E8" w:rsidR="00B625CA" w:rsidRPr="00B625CA" w:rsidRDefault="00B625CA" w:rsidP="00B625C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B625CA">
              <w:rPr>
                <w:rFonts w:ascii="Lato" w:hAnsi="Lato"/>
              </w:rPr>
              <w:t>Apply your understanding of outputs and loops</w:t>
            </w:r>
          </w:p>
          <w:p w14:paraId="3E60F77C" w14:textId="47583A30" w:rsidR="00B625CA" w:rsidRPr="00B625CA" w:rsidRDefault="00B625CA" w:rsidP="00B625C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B625CA">
              <w:rPr>
                <w:rFonts w:ascii="Lato" w:hAnsi="Lato"/>
              </w:rPr>
              <w:t xml:space="preserve">Create a program to flash a single LED </w:t>
            </w:r>
            <w:r w:rsidR="001223EF">
              <w:rPr>
                <w:rFonts w:ascii="Lato" w:hAnsi="Lato"/>
              </w:rPr>
              <w:t xml:space="preserve">in </w:t>
            </w:r>
            <w:r w:rsidRPr="00B625CA">
              <w:rPr>
                <w:rFonts w:ascii="Lato" w:hAnsi="Lato"/>
              </w:rPr>
              <w:t>a single colour</w:t>
            </w:r>
          </w:p>
          <w:p w14:paraId="29033161" w14:textId="1177C608" w:rsidR="00B625CA" w:rsidRPr="00B625CA" w:rsidRDefault="00B625CA" w:rsidP="00B625C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B625CA">
              <w:rPr>
                <w:rFonts w:ascii="Lato" w:hAnsi="Lato"/>
              </w:rPr>
              <w:t xml:space="preserve">Create </w:t>
            </w:r>
            <w:r w:rsidR="00036FE9">
              <w:rPr>
                <w:rFonts w:ascii="Lato" w:hAnsi="Lato"/>
              </w:rPr>
              <w:t>a</w:t>
            </w:r>
            <w:r w:rsidRPr="00B625CA">
              <w:rPr>
                <w:rFonts w:ascii="Lato" w:hAnsi="Lato"/>
              </w:rPr>
              <w:t xml:space="preserve"> program to alternate the colour of a flashing LED</w:t>
            </w:r>
            <w:r w:rsidR="00036FE9">
              <w:rPr>
                <w:rFonts w:ascii="Lato" w:hAnsi="Lato"/>
              </w:rPr>
              <w:t>,</w:t>
            </w:r>
            <w:r w:rsidRPr="00B625CA">
              <w:rPr>
                <w:rFonts w:ascii="Lato" w:hAnsi="Lato"/>
              </w:rPr>
              <w:t xml:space="preserve"> </w:t>
            </w:r>
            <w:proofErr w:type="spellStart"/>
            <w:r w:rsidRPr="00B625CA">
              <w:rPr>
                <w:rFonts w:ascii="Lato" w:hAnsi="Lato"/>
              </w:rPr>
              <w:t>eg</w:t>
            </w:r>
            <w:proofErr w:type="spellEnd"/>
            <w:r w:rsidRPr="00B625CA">
              <w:rPr>
                <w:rFonts w:ascii="Lato" w:hAnsi="Lato"/>
              </w:rPr>
              <w:t xml:space="preserve"> </w:t>
            </w:r>
            <w:r w:rsidR="00036FE9">
              <w:rPr>
                <w:rFonts w:ascii="Lato" w:hAnsi="Lato"/>
              </w:rPr>
              <w:t>r</w:t>
            </w:r>
            <w:r w:rsidRPr="00B625CA">
              <w:rPr>
                <w:rFonts w:ascii="Lato" w:hAnsi="Lato"/>
              </w:rPr>
              <w:t xml:space="preserve">ed, </w:t>
            </w:r>
            <w:r w:rsidR="00036FE9">
              <w:rPr>
                <w:rFonts w:ascii="Lato" w:hAnsi="Lato"/>
              </w:rPr>
              <w:t>b</w:t>
            </w:r>
            <w:r w:rsidRPr="00B625CA">
              <w:rPr>
                <w:rFonts w:ascii="Lato" w:hAnsi="Lato"/>
              </w:rPr>
              <w:t xml:space="preserve">lue, </w:t>
            </w:r>
            <w:r w:rsidR="00036FE9">
              <w:rPr>
                <w:rFonts w:ascii="Lato" w:hAnsi="Lato"/>
              </w:rPr>
              <w:t>g</w:t>
            </w:r>
            <w:r w:rsidRPr="00B625CA">
              <w:rPr>
                <w:rFonts w:ascii="Lato" w:hAnsi="Lato"/>
              </w:rPr>
              <w:t>reen</w:t>
            </w:r>
            <w:r w:rsidR="001223EF">
              <w:rPr>
                <w:rFonts w:ascii="Lato" w:hAnsi="Lato"/>
              </w:rPr>
              <w:t xml:space="preserve"> (RGB)</w:t>
            </w:r>
          </w:p>
          <w:p w14:paraId="2D6A892F" w14:textId="019B70F9" w:rsidR="000162B6" w:rsidRPr="0022099F" w:rsidRDefault="00B625CA" w:rsidP="00B625CA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 w:rsidRPr="00B625CA">
              <w:rPr>
                <w:rFonts w:ascii="Lato" w:hAnsi="Lato"/>
              </w:rPr>
              <w:t xml:space="preserve">Create a program that will rotate which LED is on and run down one arm of the </w:t>
            </w:r>
            <w:proofErr w:type="spellStart"/>
            <w:r w:rsidR="00036FE9">
              <w:rPr>
                <w:rFonts w:ascii="Lato" w:hAnsi="Lato"/>
              </w:rPr>
              <w:t>B</w:t>
            </w:r>
            <w:r w:rsidRPr="00B625CA">
              <w:rPr>
                <w:rFonts w:ascii="Lato" w:hAnsi="Lato"/>
              </w:rPr>
              <w:t>it:</w:t>
            </w:r>
            <w:r w:rsidR="00036FE9">
              <w:rPr>
                <w:rFonts w:ascii="Lato" w:hAnsi="Lato"/>
              </w:rPr>
              <w:t>B</w:t>
            </w:r>
            <w:r w:rsidRPr="00B625CA">
              <w:rPr>
                <w:rFonts w:ascii="Lato" w:hAnsi="Lato"/>
              </w:rPr>
              <w:t>ot</w:t>
            </w:r>
            <w:proofErr w:type="spellEnd"/>
          </w:p>
        </w:tc>
      </w:tr>
      <w:tr w:rsidR="000162B6" w14:paraId="22761DF2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794CBE54" w:rsidR="000162B6" w:rsidRDefault="000162B6" w:rsidP="00215B99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</w:t>
            </w:r>
            <w:r w:rsidR="00036FE9">
              <w:rPr>
                <w:rFonts w:ascii="Lato" w:hAnsi="Lato"/>
              </w:rPr>
              <w:t xml:space="preserve">– </w:t>
            </w:r>
            <w:r>
              <w:rPr>
                <w:rFonts w:ascii="Lato" w:hAnsi="Lato"/>
              </w:rPr>
              <w:t xml:space="preserve">How </w:t>
            </w:r>
            <w:r w:rsidR="00036FE9">
              <w:rPr>
                <w:rFonts w:ascii="Lato" w:hAnsi="Lato"/>
              </w:rPr>
              <w:t xml:space="preserve">Can </w:t>
            </w:r>
            <w:r>
              <w:rPr>
                <w:rFonts w:ascii="Lato" w:hAnsi="Lato"/>
              </w:rPr>
              <w:t xml:space="preserve">I </w:t>
            </w:r>
            <w:r w:rsidR="00036FE9">
              <w:rPr>
                <w:rFonts w:ascii="Lato" w:hAnsi="Lato"/>
              </w:rPr>
              <w:t>Engage Learners?</w:t>
            </w: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6B6851C7" w:rsidR="000162B6" w:rsidRDefault="000162B6" w:rsidP="00215B99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036FE9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8547A60" w14:textId="7B15FF8B" w:rsidR="00FA7BB5" w:rsidRDefault="004C1B40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If you have access to </w:t>
            </w:r>
            <w:r w:rsidR="00036FE9">
              <w:rPr>
                <w:rFonts w:ascii="Lato" w:hAnsi="Lato"/>
              </w:rPr>
              <w:t>Y</w:t>
            </w:r>
            <w:r>
              <w:rPr>
                <w:rFonts w:ascii="Lato" w:hAnsi="Lato"/>
              </w:rPr>
              <w:t>ou</w:t>
            </w:r>
            <w:r w:rsidR="00036FE9">
              <w:rPr>
                <w:rFonts w:ascii="Lato" w:hAnsi="Lato"/>
              </w:rPr>
              <w:t>T</w:t>
            </w:r>
            <w:r>
              <w:rPr>
                <w:rFonts w:ascii="Lato" w:hAnsi="Lato"/>
              </w:rPr>
              <w:t>ube show some videos of Japanese car culture and LED displays on cars</w:t>
            </w:r>
            <w:r w:rsidR="00036FE9">
              <w:rPr>
                <w:rFonts w:ascii="Lato" w:hAnsi="Lato"/>
              </w:rPr>
              <w:t>,</w:t>
            </w:r>
            <w:r>
              <w:rPr>
                <w:rFonts w:ascii="Lato" w:hAnsi="Lato"/>
              </w:rPr>
              <w:t xml:space="preserve"> </w:t>
            </w:r>
            <w:proofErr w:type="spellStart"/>
            <w:r>
              <w:rPr>
                <w:rFonts w:ascii="Lato" w:hAnsi="Lato"/>
              </w:rPr>
              <w:t>eg</w:t>
            </w:r>
            <w:proofErr w:type="spellEnd"/>
            <w:r>
              <w:rPr>
                <w:rFonts w:ascii="Lato" w:hAnsi="Lato"/>
              </w:rPr>
              <w:t xml:space="preserve"> </w:t>
            </w:r>
            <w:hyperlink r:id="rId7" w:history="1">
              <w:r w:rsidR="00CF0CEB" w:rsidRPr="00557D51">
                <w:rPr>
                  <w:rStyle w:val="Hyperlink"/>
                  <w:rFonts w:ascii="Lato" w:hAnsi="Lato"/>
                </w:rPr>
                <w:t>https://www.youtube.com/watch?v=3tBnupnQxYg</w:t>
              </w:r>
            </w:hyperlink>
          </w:p>
          <w:p w14:paraId="60A95CB5" w14:textId="2F31405F" w:rsidR="00CF0CEB" w:rsidRDefault="00CF0CEB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ive the </w:t>
            </w:r>
            <w:r w:rsidR="00E50E8F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he opportunity to express themselves with this lesson</w:t>
            </w:r>
          </w:p>
          <w:p w14:paraId="637721FC" w14:textId="1FCDB2A6" w:rsidR="00B625CA" w:rsidRDefault="00E50E8F" w:rsidP="00CF3AB2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B625CA">
              <w:rPr>
                <w:rFonts w:ascii="Lato" w:hAnsi="Lato"/>
              </w:rPr>
              <w:t>s will enjoy the concept of being able to make patterns and change colours</w:t>
            </w:r>
          </w:p>
          <w:p w14:paraId="6FDD284F" w14:textId="677E0360" w:rsidR="004C1B40" w:rsidRDefault="004C1B40" w:rsidP="00CF0CEB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18616CFF" w:rsidR="000162B6" w:rsidRDefault="000162B6" w:rsidP="00215B99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</w:t>
            </w:r>
            <w:r w:rsidR="00036FE9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7CE4150" w14:textId="45B9D944" w:rsidR="000162B6" w:rsidRDefault="001223EF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</w:t>
            </w:r>
            <w:r w:rsidR="00CF0CEB">
              <w:rPr>
                <w:rFonts w:ascii="Lato" w:hAnsi="Lato"/>
                <w:bCs/>
              </w:rPr>
              <w:t xml:space="preserve"> create a disco light show</w:t>
            </w:r>
          </w:p>
          <w:p w14:paraId="5CD7FA76" w14:textId="31468F8B" w:rsidR="000162B6" w:rsidRDefault="000162B6" w:rsidP="00215B99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</w:t>
            </w:r>
            <w:r w:rsidR="00036FE9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75626D33" w14:textId="32669F75" w:rsidR="00D26DB1" w:rsidRPr="00CF3AB2" w:rsidRDefault="001223EF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>Learners complete one</w:t>
            </w:r>
            <w:r w:rsidR="00CF0CEB">
              <w:rPr>
                <w:rFonts w:ascii="Lato" w:hAnsi="Lato"/>
                <w:bCs/>
              </w:rPr>
              <w:t xml:space="preserve"> Stretch </w:t>
            </w:r>
            <w:r w:rsidR="00036FE9">
              <w:rPr>
                <w:rFonts w:ascii="Lato" w:hAnsi="Lato"/>
                <w:bCs/>
              </w:rPr>
              <w:t>T</w:t>
            </w:r>
            <w:r w:rsidR="00CF0CEB">
              <w:rPr>
                <w:rFonts w:ascii="Lato" w:hAnsi="Lato"/>
                <w:bCs/>
              </w:rPr>
              <w:t xml:space="preserve">ask </w:t>
            </w:r>
          </w:p>
          <w:p w14:paraId="5DC555B7" w14:textId="07755CDE" w:rsidR="000162B6" w:rsidRDefault="000162B6" w:rsidP="00215B99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</w:t>
            </w:r>
            <w:r w:rsidR="00036FE9">
              <w:rPr>
                <w:rFonts w:ascii="Lato" w:hAnsi="Lato"/>
                <w:b/>
                <w:bCs/>
              </w:rPr>
              <w:t>P</w:t>
            </w:r>
            <w:r>
              <w:rPr>
                <w:rFonts w:ascii="Lato" w:hAnsi="Lato"/>
                <w:b/>
                <w:bCs/>
              </w:rPr>
              <w:t xml:space="preserve">rogress: </w:t>
            </w:r>
          </w:p>
          <w:p w14:paraId="31449EA1" w14:textId="33117F57" w:rsidR="00D26DB1" w:rsidRPr="00CF3AB2" w:rsidRDefault="00E50E8F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</w:t>
            </w:r>
            <w:r w:rsidR="00CF0CEB">
              <w:rPr>
                <w:rFonts w:ascii="Lato" w:hAnsi="Lato"/>
              </w:rPr>
              <w:t xml:space="preserve">s complete more complex </w:t>
            </w:r>
            <w:r w:rsidR="00036FE9">
              <w:rPr>
                <w:rFonts w:ascii="Lato" w:hAnsi="Lato"/>
              </w:rPr>
              <w:t>S</w:t>
            </w:r>
            <w:r w:rsidR="00CF0CEB">
              <w:rPr>
                <w:rFonts w:ascii="Lato" w:hAnsi="Lato"/>
              </w:rPr>
              <w:t xml:space="preserve">tretch </w:t>
            </w:r>
            <w:r w:rsidR="00036FE9">
              <w:rPr>
                <w:rFonts w:ascii="Lato" w:hAnsi="Lato"/>
              </w:rPr>
              <w:t>T</w:t>
            </w:r>
            <w:r w:rsidR="00CF0CEB">
              <w:rPr>
                <w:rFonts w:ascii="Lato" w:hAnsi="Lato"/>
              </w:rPr>
              <w:t>asks 2 and 3</w:t>
            </w:r>
            <w:r w:rsidR="00B625CA">
              <w:rPr>
                <w:rFonts w:ascii="Lato" w:hAnsi="Lato"/>
              </w:rPr>
              <w:t xml:space="preserve"> using conditional and count controlled loops </w:t>
            </w:r>
            <w:r w:rsidR="00036FE9">
              <w:rPr>
                <w:rFonts w:ascii="Lato" w:hAnsi="Lato"/>
              </w:rPr>
              <w:t>appropriately</w:t>
            </w:r>
          </w:p>
        </w:tc>
      </w:tr>
      <w:tr w:rsidR="000B252D" w14:paraId="42053460" w14:textId="77777777" w:rsidTr="00E80C1A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CFC9C4E" w14:textId="32E3B23B" w:rsidR="000B252D" w:rsidRPr="000B252D" w:rsidRDefault="000B252D" w:rsidP="000B252D">
            <w:pPr>
              <w:pStyle w:val="Heading2"/>
              <w:rPr>
                <w:rFonts w:ascii="Lato" w:hAnsi="Lato"/>
              </w:rPr>
            </w:pPr>
            <w:r w:rsidRPr="000B252D">
              <w:rPr>
                <w:rFonts w:ascii="Lato" w:hAnsi="Lato"/>
              </w:rPr>
              <w:t>Links to KS3 Programme of Study</w:t>
            </w:r>
          </w:p>
        </w:tc>
      </w:tr>
      <w:tr w:rsidR="000B252D" w14:paraId="3DC983F3" w14:textId="77777777" w:rsidTr="00E80C1A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BCF9D8" w14:textId="76FF4743" w:rsidR="000B252D" w:rsidRPr="000B252D" w:rsidRDefault="000B252D" w:rsidP="000B252D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bookmarkStart w:id="0" w:name="_GoBack"/>
            <w:r w:rsidRPr="000B252D">
              <w:rPr>
                <w:rFonts w:ascii="Lato" w:hAnsi="Lato"/>
                <w:bCs/>
              </w:rPr>
              <w:t>use 2 or more programming languages, at least one of which is textual, to solve a variety of computational problems; make appropriate use of data structures [for example, lists, tables or arrays]; design and develop modular programs that use procedures or functions</w:t>
            </w:r>
            <w:bookmarkEnd w:id="0"/>
          </w:p>
        </w:tc>
      </w:tr>
      <w:tr w:rsidR="000162B6" w14:paraId="7AFBB381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7574D9FE" w:rsidR="000162B6" w:rsidRDefault="000162B6" w:rsidP="00215B99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036FE9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0052F2EE" w:rsidR="000162B6" w:rsidRDefault="000162B6" w:rsidP="00215B99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036FE9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D69135C" w14:textId="3835BB47" w:rsidR="002419D7" w:rsidRDefault="00B625CA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Use of </w:t>
            </w:r>
            <w:proofErr w:type="spellStart"/>
            <w:r>
              <w:rPr>
                <w:rFonts w:ascii="Lato" w:hAnsi="Lato"/>
              </w:rPr>
              <w:t>Neopixel</w:t>
            </w:r>
            <w:proofErr w:type="spellEnd"/>
            <w:r>
              <w:rPr>
                <w:rFonts w:ascii="Lato" w:hAnsi="Lato"/>
              </w:rPr>
              <w:t xml:space="preserve"> extension</w:t>
            </w:r>
          </w:p>
          <w:p w14:paraId="005E6358" w14:textId="1BFA1256" w:rsidR="00B625CA" w:rsidRDefault="00B625CA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teration using count controlled and conditional loops</w:t>
            </w:r>
          </w:p>
          <w:p w14:paraId="6EE9733B" w14:textId="39555DDB" w:rsidR="002419D7" w:rsidRPr="002419D7" w:rsidRDefault="002419D7" w:rsidP="002419D7">
            <w:pPr>
              <w:ind w:left="360"/>
              <w:rPr>
                <w:rFonts w:ascii="Lato" w:hAnsi="Lato"/>
              </w:rPr>
            </w:pP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9C538C4" w14:textId="73B6AD51" w:rsidR="002419D7" w:rsidRDefault="00CF0CEB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Ds</w:t>
            </w:r>
          </w:p>
          <w:p w14:paraId="60E2EABB" w14:textId="7543BF15" w:rsidR="00CF0CEB" w:rsidRDefault="00CF0CEB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RGB</w:t>
            </w:r>
          </w:p>
          <w:p w14:paraId="43066DB5" w14:textId="5508897F" w:rsidR="00CF0CEB" w:rsidRDefault="00CF0CEB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r>
              <w:rPr>
                <w:rFonts w:ascii="Lato" w:hAnsi="Lato"/>
              </w:rPr>
              <w:t>N</w:t>
            </w:r>
            <w:r w:rsidR="00036FE9">
              <w:rPr>
                <w:rFonts w:ascii="Lato" w:hAnsi="Lato"/>
              </w:rPr>
              <w:t>eopixel</w:t>
            </w:r>
            <w:proofErr w:type="spellEnd"/>
          </w:p>
          <w:p w14:paraId="7EA17E7C" w14:textId="1A80DF0B" w:rsidR="00B625CA" w:rsidRDefault="00B625CA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teration</w:t>
            </w:r>
          </w:p>
          <w:p w14:paraId="10307B84" w14:textId="37AE36E1" w:rsidR="002419D7" w:rsidRPr="004407A9" w:rsidRDefault="00B625CA" w:rsidP="004407A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Count controlled</w:t>
            </w:r>
          </w:p>
        </w:tc>
      </w:tr>
      <w:tr w:rsidR="000162B6" w14:paraId="7173720D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53E8A705" w:rsidR="000162B6" w:rsidRDefault="000162B6" w:rsidP="00215B99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4E99FF7A" w:rsidR="000162B6" w:rsidRDefault="000162B6" w:rsidP="00215B99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E50E8F">
        <w:tc>
          <w:tcPr>
            <w:tcW w:w="5838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4CA88B81" w14:textId="42E22C14" w:rsidR="00B625CA" w:rsidRDefault="002419D7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 </w:t>
            </w:r>
            <w:r w:rsidR="00CF0CEB">
              <w:rPr>
                <w:rFonts w:ascii="Lato" w:hAnsi="Lato"/>
                <w:bCs/>
              </w:rPr>
              <w:t xml:space="preserve">Some </w:t>
            </w:r>
            <w:r w:rsidR="00E50E8F">
              <w:rPr>
                <w:rFonts w:ascii="Lato" w:hAnsi="Lato"/>
                <w:bCs/>
              </w:rPr>
              <w:t>Learner</w:t>
            </w:r>
            <w:r w:rsidR="00CF0CEB">
              <w:rPr>
                <w:rFonts w:ascii="Lato" w:hAnsi="Lato"/>
                <w:bCs/>
              </w:rPr>
              <w:t>s may only be able to do this using a sequence of instructions,</w:t>
            </w:r>
          </w:p>
          <w:p w14:paraId="01697E93" w14:textId="67CA81E6" w:rsidR="002419D7" w:rsidRDefault="00CF0CEB" w:rsidP="000162B6">
            <w:p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encourage </w:t>
            </w:r>
            <w:r w:rsidR="00E50E8F">
              <w:rPr>
                <w:rFonts w:ascii="Lato" w:hAnsi="Lato"/>
                <w:bCs/>
              </w:rPr>
              <w:t>Learner</w:t>
            </w:r>
            <w:r>
              <w:rPr>
                <w:rFonts w:ascii="Lato" w:hAnsi="Lato"/>
                <w:bCs/>
              </w:rPr>
              <w:t>s to use iteration to create repeating patterns</w:t>
            </w:r>
            <w:r w:rsidR="00B625CA">
              <w:rPr>
                <w:rFonts w:ascii="Lato" w:hAnsi="Lato"/>
                <w:bCs/>
              </w:rPr>
              <w:t xml:space="preserve"> and encourage more able </w:t>
            </w:r>
            <w:r w:rsidR="00E50E8F">
              <w:rPr>
                <w:rFonts w:ascii="Lato" w:hAnsi="Lato"/>
                <w:bCs/>
              </w:rPr>
              <w:t>Learner</w:t>
            </w:r>
            <w:r w:rsidR="00B625CA">
              <w:rPr>
                <w:rFonts w:ascii="Lato" w:hAnsi="Lato"/>
                <w:bCs/>
              </w:rPr>
              <w:t>s to differentiate between different loop types for different purposes</w:t>
            </w:r>
          </w:p>
          <w:p w14:paraId="0EA80B11" w14:textId="77777777" w:rsidR="00EB7881" w:rsidRPr="00CF3AB2" w:rsidRDefault="00EB7881" w:rsidP="000162B6">
            <w:pPr>
              <w:rPr>
                <w:rFonts w:ascii="Lato" w:hAnsi="Lato"/>
                <w:bCs/>
              </w:rPr>
            </w:pPr>
          </w:p>
          <w:p w14:paraId="058C2FF1" w14:textId="1443BE5A" w:rsidR="00CF3AB2" w:rsidRDefault="00CF3AB2" w:rsidP="000162B6">
            <w:pPr>
              <w:rPr>
                <w:rFonts w:ascii="Lato" w:hAnsi="Lato"/>
                <w:b/>
                <w:bCs/>
              </w:rPr>
            </w:pPr>
          </w:p>
        </w:tc>
        <w:tc>
          <w:tcPr>
            <w:tcW w:w="5190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6D885D60" w14:textId="55572CFE" w:rsidR="004407A9" w:rsidRDefault="00C31F45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6</w:t>
            </w:r>
            <w:r w:rsidR="004407A9">
              <w:rPr>
                <w:rFonts w:ascii="Lato" w:hAnsi="Lato"/>
              </w:rPr>
              <w:t xml:space="preserve"> </w:t>
            </w:r>
            <w:proofErr w:type="spellStart"/>
            <w:r w:rsidR="004407A9">
              <w:rPr>
                <w:rFonts w:ascii="Lato" w:hAnsi="Lato"/>
              </w:rPr>
              <w:t>ppt</w:t>
            </w:r>
            <w:proofErr w:type="spellEnd"/>
          </w:p>
          <w:p w14:paraId="63388BB7" w14:textId="0E4DE69E" w:rsidR="004407A9" w:rsidRDefault="00C31F45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sson 6</w:t>
            </w:r>
            <w:r w:rsidR="004407A9">
              <w:rPr>
                <w:rFonts w:ascii="Lato" w:hAnsi="Lato"/>
              </w:rPr>
              <w:t xml:space="preserve"> Activity Sheet</w:t>
            </w:r>
          </w:p>
          <w:p w14:paraId="3697461C" w14:textId="1F521F06" w:rsidR="00E352FE" w:rsidRDefault="00E862EB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PC</w:t>
            </w:r>
          </w:p>
          <w:p w14:paraId="2C7CF4C9" w14:textId="7DA2FFE4" w:rsidR="004407A9" w:rsidRDefault="004407A9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r>
              <w:rPr>
                <w:rFonts w:ascii="Lato" w:hAnsi="Lato"/>
              </w:rPr>
              <w:t>micro:bit</w:t>
            </w:r>
            <w:proofErr w:type="spellEnd"/>
            <w:r>
              <w:rPr>
                <w:rFonts w:ascii="Lato" w:hAnsi="Lato"/>
              </w:rPr>
              <w:t xml:space="preserve"> and USB cable</w:t>
            </w:r>
          </w:p>
          <w:p w14:paraId="0F39426F" w14:textId="51896B23" w:rsidR="00E862EB" w:rsidRPr="00036FE9" w:rsidRDefault="00036FE9" w:rsidP="00E352FE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 w:rsidRPr="00036FE9">
              <w:rPr>
                <w:rFonts w:ascii="Lato" w:hAnsi="Lato"/>
              </w:rPr>
              <w:t xml:space="preserve">Access to </w:t>
            </w:r>
            <w:hyperlink r:id="rId8" w:history="1">
              <w:r w:rsidRPr="00036FE9">
                <w:rPr>
                  <w:rStyle w:val="Hyperlink"/>
                  <w:rFonts w:ascii="Lato" w:hAnsi="Lato"/>
                </w:rPr>
                <w:t>https://makecode.microbit.org</w:t>
              </w:r>
            </w:hyperlink>
          </w:p>
          <w:p w14:paraId="5A095EB4" w14:textId="77777777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ccess to </w:t>
            </w:r>
            <w:hyperlink r:id="rId9" w:history="1">
              <w:r w:rsidR="00C747FD" w:rsidRPr="00E862EB">
                <w:rPr>
                  <w:rStyle w:val="Hyperlink"/>
                  <w:rFonts w:ascii="Lato" w:hAnsi="Lato"/>
                </w:rPr>
                <w:t>www.4tronix.co.uk/bitbot</w:t>
              </w:r>
            </w:hyperlink>
            <w:r>
              <w:rPr>
                <w:rFonts w:ascii="Lato" w:hAnsi="Lato"/>
              </w:rPr>
              <w:t xml:space="preserve"> if required</w:t>
            </w:r>
          </w:p>
          <w:p w14:paraId="70B0DCEE" w14:textId="6EB88DCA" w:rsidR="00E862EB" w:rsidRDefault="00E862EB" w:rsidP="00E862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proofErr w:type="spellStart"/>
            <w:r>
              <w:rPr>
                <w:rFonts w:ascii="Lato" w:hAnsi="Lato"/>
              </w:rPr>
              <w:t>Bit:</w:t>
            </w:r>
            <w:r w:rsidR="00036FE9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>ot</w:t>
            </w:r>
            <w:proofErr w:type="spellEnd"/>
            <w:r w:rsidRPr="00E862EB">
              <w:rPr>
                <w:rFonts w:ascii="Lato" w:hAnsi="Lato"/>
              </w:rPr>
              <w:t xml:space="preserve"> </w:t>
            </w:r>
          </w:p>
          <w:p w14:paraId="63BB8BED" w14:textId="2E3E5AD1" w:rsidR="00CF0CEB" w:rsidRDefault="000B252D" w:rsidP="00CF0CEB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  <w:sz w:val="18"/>
              </w:rPr>
            </w:pPr>
            <w:hyperlink r:id="rId10" w:history="1">
              <w:r w:rsidR="00364FED" w:rsidRPr="00FA2434">
                <w:rPr>
                  <w:rStyle w:val="Hyperlink"/>
                  <w:rFonts w:ascii="Lato" w:hAnsi="Lato"/>
                  <w:sz w:val="18"/>
                </w:rPr>
                <w:t>https://www.youtube.com/watch?v=3tBnupnQxYg</w:t>
              </w:r>
            </w:hyperlink>
          </w:p>
          <w:p w14:paraId="01003122" w14:textId="211334F0" w:rsidR="00E862EB" w:rsidRPr="00D26DB1" w:rsidRDefault="000B252D" w:rsidP="00036FE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hyperlink r:id="rId11" w:history="1">
              <w:r w:rsidR="00364FED" w:rsidRPr="00036FE9">
                <w:rPr>
                  <w:rStyle w:val="Hyperlink"/>
                  <w:rFonts w:ascii="Lato" w:hAnsi="Lato"/>
                  <w:sz w:val="18"/>
                </w:rPr>
                <w:t>https://www.youtube.com/watch?v=LnP_In85sWs</w:t>
              </w:r>
            </w:hyperlink>
          </w:p>
        </w:tc>
      </w:tr>
      <w:tr w:rsidR="000162B6" w14:paraId="4E7E3DC6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77777777" w:rsidR="000162B6" w:rsidRDefault="000162B6" w:rsidP="00215B99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flow </w:t>
            </w:r>
          </w:p>
        </w:tc>
      </w:tr>
      <w:tr w:rsidR="000162B6" w14:paraId="71C186CE" w14:textId="77777777" w:rsidTr="00CF0CEB"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F3E2F71" w14:textId="0624F004" w:rsidR="00B625CA" w:rsidRDefault="00B625CA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iscuss and try to show examples of using LEDs to modify cars</w:t>
            </w:r>
          </w:p>
          <w:p w14:paraId="52188C83" w14:textId="12E0108F" w:rsidR="00B625CA" w:rsidRDefault="00B625CA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iscuss why people may do this – distinctive, one of </w:t>
            </w:r>
            <w:r w:rsidR="00036FE9">
              <w:rPr>
                <w:rFonts w:ascii="Lato" w:hAnsi="Lato"/>
              </w:rPr>
              <w:t>the</w:t>
            </w:r>
            <w:r>
              <w:rPr>
                <w:rFonts w:ascii="Lato" w:hAnsi="Lato"/>
              </w:rPr>
              <w:t xml:space="preserve"> kids, expression, rebelling against the norm</w:t>
            </w:r>
          </w:p>
          <w:p w14:paraId="50601A9F" w14:textId="2B83C12C" w:rsidR="00E862EB" w:rsidRDefault="0022099F" w:rsidP="00E352FE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Add the extensions if not already added</w:t>
            </w:r>
            <w:r w:rsidR="00B625CA">
              <w:rPr>
                <w:rFonts w:ascii="Lato" w:hAnsi="Lato"/>
              </w:rPr>
              <w:t xml:space="preserve"> (</w:t>
            </w:r>
            <w:proofErr w:type="spellStart"/>
            <w:r w:rsidR="00036FE9">
              <w:rPr>
                <w:rFonts w:ascii="Lato" w:hAnsi="Lato"/>
              </w:rPr>
              <w:t>N</w:t>
            </w:r>
            <w:r w:rsidR="00B625CA">
              <w:rPr>
                <w:rFonts w:ascii="Lato" w:hAnsi="Lato"/>
              </w:rPr>
              <w:t>eopixel</w:t>
            </w:r>
            <w:proofErr w:type="spellEnd"/>
            <w:r w:rsidR="00B625CA">
              <w:rPr>
                <w:rFonts w:ascii="Lato" w:hAnsi="Lato"/>
              </w:rPr>
              <w:t xml:space="preserve"> and </w:t>
            </w:r>
            <w:proofErr w:type="spellStart"/>
            <w:r w:rsidR="00036FE9">
              <w:rPr>
                <w:rFonts w:ascii="Lato" w:hAnsi="Lato"/>
              </w:rPr>
              <w:t>B</w:t>
            </w:r>
            <w:r w:rsidR="00B625CA">
              <w:rPr>
                <w:rFonts w:ascii="Lato" w:hAnsi="Lato"/>
              </w:rPr>
              <w:t>it:</w:t>
            </w:r>
            <w:r w:rsidR="00036FE9">
              <w:rPr>
                <w:rFonts w:ascii="Lato" w:hAnsi="Lato"/>
              </w:rPr>
              <w:t>B</w:t>
            </w:r>
            <w:r w:rsidR="00B625CA">
              <w:rPr>
                <w:rFonts w:ascii="Lato" w:hAnsi="Lato"/>
              </w:rPr>
              <w:t>ot</w:t>
            </w:r>
            <w:proofErr w:type="spellEnd"/>
            <w:r w:rsidR="00B625CA">
              <w:rPr>
                <w:rFonts w:ascii="Lato" w:hAnsi="Lato"/>
              </w:rPr>
              <w:t>)</w:t>
            </w:r>
          </w:p>
          <w:p w14:paraId="1CEDBAA7" w14:textId="7A124ACC" w:rsidR="00CF0CEB" w:rsidRDefault="00CF0CEB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Demonstrate </w:t>
            </w:r>
            <w:r w:rsidR="00B625CA">
              <w:rPr>
                <w:rFonts w:ascii="Lato" w:hAnsi="Lato"/>
              </w:rPr>
              <w:t xml:space="preserve">how to use both </w:t>
            </w:r>
            <w:proofErr w:type="spellStart"/>
            <w:r w:rsidR="00036FE9">
              <w:rPr>
                <w:rFonts w:ascii="Lato" w:hAnsi="Lato"/>
              </w:rPr>
              <w:t>N</w:t>
            </w:r>
            <w:r w:rsidR="00B625CA">
              <w:rPr>
                <w:rFonts w:ascii="Lato" w:hAnsi="Lato"/>
              </w:rPr>
              <w:t>eopixel</w:t>
            </w:r>
            <w:proofErr w:type="spellEnd"/>
            <w:r w:rsidR="00B625CA">
              <w:rPr>
                <w:rFonts w:ascii="Lato" w:hAnsi="Lato"/>
              </w:rPr>
              <w:t xml:space="preserve"> and the </w:t>
            </w:r>
            <w:proofErr w:type="spellStart"/>
            <w:r w:rsidR="00036FE9">
              <w:rPr>
                <w:rFonts w:ascii="Lato" w:hAnsi="Lato"/>
              </w:rPr>
              <w:t>B</w:t>
            </w:r>
            <w:r w:rsidR="00B625CA">
              <w:rPr>
                <w:rFonts w:ascii="Lato" w:hAnsi="Lato"/>
              </w:rPr>
              <w:t>it:</w:t>
            </w:r>
            <w:r w:rsidR="00036FE9">
              <w:rPr>
                <w:rFonts w:ascii="Lato" w:hAnsi="Lato"/>
              </w:rPr>
              <w:t>B</w:t>
            </w:r>
            <w:r w:rsidR="00B625CA">
              <w:rPr>
                <w:rFonts w:ascii="Lato" w:hAnsi="Lato"/>
              </w:rPr>
              <w:t>ot</w:t>
            </w:r>
            <w:proofErr w:type="spellEnd"/>
            <w:r w:rsidR="00B625CA">
              <w:rPr>
                <w:rFonts w:ascii="Lato" w:hAnsi="Lato"/>
              </w:rPr>
              <w:t xml:space="preserve"> extension </w:t>
            </w:r>
            <w:r>
              <w:rPr>
                <w:rFonts w:ascii="Lato" w:hAnsi="Lato"/>
              </w:rPr>
              <w:t xml:space="preserve">and then allow </w:t>
            </w:r>
            <w:r w:rsidR="00E50E8F">
              <w:rPr>
                <w:rFonts w:ascii="Lato" w:hAnsi="Lato"/>
              </w:rPr>
              <w:t>Learner</w:t>
            </w:r>
            <w:r>
              <w:rPr>
                <w:rFonts w:ascii="Lato" w:hAnsi="Lato"/>
              </w:rPr>
              <w:t>s to be creative</w:t>
            </w:r>
          </w:p>
          <w:p w14:paraId="28B63950" w14:textId="798EFCB0" w:rsidR="00CF0CEB" w:rsidRPr="002419D7" w:rsidRDefault="00CF0CEB" w:rsidP="002419D7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ncourage iteration for repeating patterns rather than sequences</w:t>
            </w:r>
            <w:r w:rsidR="00B625CA">
              <w:rPr>
                <w:rFonts w:ascii="Lato" w:hAnsi="Lato"/>
              </w:rPr>
              <w:t xml:space="preserve"> of instructions</w:t>
            </w:r>
          </w:p>
        </w:tc>
      </w:tr>
      <w:tr w:rsidR="000162B6" w14:paraId="24B9CFD5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EA2519B" w14:textId="77777777" w:rsidR="000162B6" w:rsidRDefault="000162B6" w:rsidP="00215B99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Making</w:t>
            </w:r>
          </w:p>
          <w:p w14:paraId="285D7763" w14:textId="22C1AA77" w:rsidR="002419D7" w:rsidRDefault="002419D7" w:rsidP="00215B99">
            <w:pPr>
              <w:rPr>
                <w:rFonts w:ascii="Lato" w:hAnsi="Lato"/>
              </w:rPr>
            </w:pPr>
          </w:p>
        </w:tc>
      </w:tr>
      <w:tr w:rsidR="00036FE9" w14:paraId="0959653C" w14:textId="77777777" w:rsidTr="00CF0CEB">
        <w:trPr>
          <w:trHeight w:val="143"/>
        </w:trPr>
        <w:tc>
          <w:tcPr>
            <w:tcW w:w="11028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1C0B7D5" w14:textId="714C829C" w:rsidR="00036FE9" w:rsidRPr="00036FE9" w:rsidRDefault="00036FE9" w:rsidP="00036FE9">
            <w:pPr>
              <w:ind w:left="720"/>
              <w:rPr>
                <w:rFonts w:ascii="Lato" w:hAnsi="Lato"/>
              </w:rPr>
            </w:pPr>
            <w:r w:rsidRPr="00036FE9">
              <w:rPr>
                <w:rFonts w:ascii="Lato" w:hAnsi="Lato"/>
              </w:rPr>
              <w:lastRenderedPageBreak/>
              <w:t xml:space="preserve">No </w:t>
            </w:r>
            <w:r>
              <w:rPr>
                <w:rFonts w:ascii="Lato" w:hAnsi="Lato"/>
              </w:rPr>
              <w:t>making activities in this lesson.</w:t>
            </w: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12"/>
      <w:footerReference w:type="default" r:id="rId13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448EC20" w14:textId="77777777" w:rsidR="00215B99" w:rsidRDefault="00215B99" w:rsidP="006B36F6">
      <w:pPr>
        <w:spacing w:after="0" w:line="240" w:lineRule="auto"/>
      </w:pPr>
      <w:r>
        <w:separator/>
      </w:r>
    </w:p>
  </w:endnote>
  <w:endnote w:type="continuationSeparator" w:id="0">
    <w:p w14:paraId="50B4C6C3" w14:textId="77777777" w:rsidR="00215B99" w:rsidRDefault="00215B99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68DAE313" w:rsidR="00215B99" w:rsidRDefault="00215B99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252D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04E94F1" w14:textId="5E06A441" w:rsidR="00215B99" w:rsidRPr="006B36F6" w:rsidRDefault="00215B99" w:rsidP="006B36F6">
    <w:pPr>
      <w:pStyle w:val="Footer"/>
      <w:rPr>
        <w:noProof/>
      </w:rPr>
    </w:pPr>
    <w:r>
      <w:rPr>
        <w:color w:val="0070C0"/>
      </w:rPr>
      <w:t>Arm School</w:t>
    </w:r>
    <w:r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407838" w14:textId="77777777" w:rsidR="00215B99" w:rsidRDefault="00215B99" w:rsidP="006B36F6">
      <w:pPr>
        <w:spacing w:after="0" w:line="240" w:lineRule="auto"/>
      </w:pPr>
      <w:r>
        <w:separator/>
      </w:r>
    </w:p>
  </w:footnote>
  <w:footnote w:type="continuationSeparator" w:id="0">
    <w:p w14:paraId="2C89FC0F" w14:textId="77777777" w:rsidR="00215B99" w:rsidRDefault="00215B99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215B99" w:rsidRDefault="00215B99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524741"/>
    <w:multiLevelType w:val="hybridMultilevel"/>
    <w:tmpl w:val="A3BAC862"/>
    <w:lvl w:ilvl="0" w:tplc="0914C3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A68B28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376EBD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32888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61D0FCB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434F9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254AE4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D22AFD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4EA3C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C052023"/>
    <w:multiLevelType w:val="hybridMultilevel"/>
    <w:tmpl w:val="225446CE"/>
    <w:lvl w:ilvl="0" w:tplc="C0724EE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E6C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7C648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D4E8FC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AC2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9B4D0D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19CB4A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9305E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AED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 w15:restartNumberingAfterBreak="0">
    <w:nsid w:val="5AC5043F"/>
    <w:multiLevelType w:val="hybridMultilevel"/>
    <w:tmpl w:val="FC144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1D7149C"/>
    <w:multiLevelType w:val="hybridMultilevel"/>
    <w:tmpl w:val="F20C48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1"/>
  </w:num>
  <w:num w:numId="4">
    <w:abstractNumId w:val="4"/>
  </w:num>
  <w:num w:numId="5">
    <w:abstractNumId w:val="3"/>
  </w:num>
  <w:num w:numId="6">
    <w:abstractNumId w:val="5"/>
  </w:num>
  <w:num w:numId="7">
    <w:abstractNumId w:val="6"/>
  </w:num>
  <w:num w:numId="8">
    <w:abstractNumId w:val="0"/>
  </w:num>
  <w:num w:numId="9">
    <w:abstractNumId w:val="7"/>
  </w:num>
  <w:num w:numId="10">
    <w:abstractNumId w:val="10"/>
  </w:num>
  <w:num w:numId="11">
    <w:abstractNumId w:val="9"/>
  </w:num>
  <w:num w:numId="12">
    <w:abstractNumId w:val="11"/>
  </w:num>
  <w:num w:numId="13">
    <w:abstractNumId w:val="8"/>
  </w:num>
  <w:num w:numId="1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A2NbUwMzE2MrBU0lEKTi0uzszPAykwrAUASxhHPSwAAAA="/>
  </w:docVars>
  <w:rsids>
    <w:rsidRoot w:val="00D0274F"/>
    <w:rsid w:val="00010B91"/>
    <w:rsid w:val="000162B6"/>
    <w:rsid w:val="00036FE9"/>
    <w:rsid w:val="000751A3"/>
    <w:rsid w:val="0008457D"/>
    <w:rsid w:val="000B252D"/>
    <w:rsid w:val="000C6E37"/>
    <w:rsid w:val="000E633D"/>
    <w:rsid w:val="001223EF"/>
    <w:rsid w:val="001D3E62"/>
    <w:rsid w:val="00215B99"/>
    <w:rsid w:val="0022099F"/>
    <w:rsid w:val="002419D7"/>
    <w:rsid w:val="00264825"/>
    <w:rsid w:val="002C21F9"/>
    <w:rsid w:val="002C77FD"/>
    <w:rsid w:val="002E70C3"/>
    <w:rsid w:val="002F79FF"/>
    <w:rsid w:val="00303314"/>
    <w:rsid w:val="003268D4"/>
    <w:rsid w:val="00364FED"/>
    <w:rsid w:val="00366FD9"/>
    <w:rsid w:val="00367D21"/>
    <w:rsid w:val="00393C71"/>
    <w:rsid w:val="00407D67"/>
    <w:rsid w:val="004407A9"/>
    <w:rsid w:val="00463B37"/>
    <w:rsid w:val="004707BA"/>
    <w:rsid w:val="004C1B40"/>
    <w:rsid w:val="00500BAE"/>
    <w:rsid w:val="0050517C"/>
    <w:rsid w:val="00550654"/>
    <w:rsid w:val="005535F1"/>
    <w:rsid w:val="0059339C"/>
    <w:rsid w:val="005E7112"/>
    <w:rsid w:val="005F5105"/>
    <w:rsid w:val="006837F3"/>
    <w:rsid w:val="00691243"/>
    <w:rsid w:val="006B36F6"/>
    <w:rsid w:val="007267DC"/>
    <w:rsid w:val="0076387A"/>
    <w:rsid w:val="00780D09"/>
    <w:rsid w:val="007A5B66"/>
    <w:rsid w:val="007C1FD7"/>
    <w:rsid w:val="007E01BA"/>
    <w:rsid w:val="00822C59"/>
    <w:rsid w:val="008437B2"/>
    <w:rsid w:val="00882921"/>
    <w:rsid w:val="008927E9"/>
    <w:rsid w:val="008B0E47"/>
    <w:rsid w:val="008C6D76"/>
    <w:rsid w:val="008D6549"/>
    <w:rsid w:val="008F13CC"/>
    <w:rsid w:val="0090526F"/>
    <w:rsid w:val="00923F20"/>
    <w:rsid w:val="00953671"/>
    <w:rsid w:val="009C5BB8"/>
    <w:rsid w:val="009D3297"/>
    <w:rsid w:val="009E2854"/>
    <w:rsid w:val="009F1E4A"/>
    <w:rsid w:val="009F3E27"/>
    <w:rsid w:val="00A351FC"/>
    <w:rsid w:val="00A42FE2"/>
    <w:rsid w:val="00A510A5"/>
    <w:rsid w:val="00A75B10"/>
    <w:rsid w:val="00AD2894"/>
    <w:rsid w:val="00B37D24"/>
    <w:rsid w:val="00B625CA"/>
    <w:rsid w:val="00B80C33"/>
    <w:rsid w:val="00B956C7"/>
    <w:rsid w:val="00BE23C5"/>
    <w:rsid w:val="00C31F45"/>
    <w:rsid w:val="00C747FD"/>
    <w:rsid w:val="00C7544E"/>
    <w:rsid w:val="00CB3980"/>
    <w:rsid w:val="00CF0CEB"/>
    <w:rsid w:val="00CF3AB2"/>
    <w:rsid w:val="00D0274F"/>
    <w:rsid w:val="00D26DB1"/>
    <w:rsid w:val="00D93F76"/>
    <w:rsid w:val="00E14232"/>
    <w:rsid w:val="00E352FE"/>
    <w:rsid w:val="00E50E8F"/>
    <w:rsid w:val="00E862EB"/>
    <w:rsid w:val="00EB7881"/>
    <w:rsid w:val="00ED35AF"/>
    <w:rsid w:val="00ED3A06"/>
    <w:rsid w:val="00F1388C"/>
    <w:rsid w:val="00F41341"/>
    <w:rsid w:val="00F62315"/>
    <w:rsid w:val="00F709DE"/>
    <w:rsid w:val="00F902EA"/>
    <w:rsid w:val="00FA1573"/>
    <w:rsid w:val="00FA7BB5"/>
    <w:rsid w:val="00FE35F6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1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82656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759650">
          <w:marLeft w:val="547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kecode.microbit.org" TargetMode="External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3tBnupnQxYg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LnP_In85sW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www.youtube.com/watch?v=3tBnupnQxY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www.4tronix.co.uk/bitbot" TargetMode="Externa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2</Pages>
  <Words>419</Words>
  <Characters>239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10</cp:revision>
  <dcterms:created xsi:type="dcterms:W3CDTF">2019-01-02T12:52:00Z</dcterms:created>
  <dcterms:modified xsi:type="dcterms:W3CDTF">2019-09-15T12:07:00Z</dcterms:modified>
</cp:coreProperties>
</file>